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aramedic</w:t>
      </w:r>
      <w:r>
        <w:t xml:space="preserve"> </w:t>
      </w:r>
      <w:r>
        <w:t xml:space="preserve">Program</w:t>
      </w:r>
      <w:r>
        <w:t xml:space="preserve"> </w:t>
      </w:r>
      <w:r>
        <w:t xml:space="preserve">in</w:t>
      </w:r>
      <w:r>
        <w:t xml:space="preserve"> </w:t>
      </w:r>
      <w:r>
        <w:t xml:space="preserve">Ghana</w:t>
      </w:r>
      <w:r>
        <w:t xml:space="preserve"> </w:t>
      </w:r>
      <w:r>
        <w:t xml:space="preserve">Accra</w:t>
      </w:r>
    </w:p>
    <w:bookmarkStart w:id="21" w:name="X3d68c6ec173284cc364c314f07449e846ecd304"/>
    <w:p>
      <w:pPr>
        <w:pStyle w:val="Heading1"/>
      </w:pPr>
      <w:r>
        <w:t xml:space="preserve">SCHOLARSHIP APPLICATION LETTER FOR PARAMEDIC PROGRAM</w:t>
      </w:r>
    </w:p>
    <w:p>
      <w:pPr>
        <w:pStyle w:val="FirstParagraph"/>
      </w:pPr>
      <w:r>
        <w:t xml:space="preserve">Date: October 26, 2023</w:t>
      </w:r>
    </w:p>
    <w:p>
      <w:pPr>
        <w:pStyle w:val="BodyText"/>
      </w:pPr>
      <w:r>
        <w:t xml:space="preserve">Admissions Committee</w:t>
      </w:r>
    </w:p>
    <w:p>
      <w:pPr>
        <w:pStyle w:val="BodyText"/>
      </w:pPr>
      <w:r>
        <w:t xml:space="preserve">Accra Medical Training Institute (AMTI)</w:t>
      </w:r>
    </w:p>
    <w:p>
      <w:pPr>
        <w:pStyle w:val="BodyText"/>
      </w:pPr>
      <w:r>
        <w:t xml:space="preserve">P.O. Box LG 1574, Accra</w:t>
      </w:r>
    </w:p>
    <w:p>
      <w:pPr>
        <w:pStyle w:val="BodyText"/>
      </w:pPr>
      <w:r>
        <w:t xml:space="preserve">Ghana</w:t>
      </w:r>
    </w:p>
    <w:bookmarkStart w:id="20" w:name="X646af1fb73ce49f5ac8895f098082ad098a2eb8"/>
    <w:p>
      <w:pPr>
        <w:pStyle w:val="Heading2"/>
      </w:pPr>
      <w:r>
        <w:t xml:space="preserve">Subject: Scholarship Application for the Advanced Paramedic Program at Accra Medical Training Institute</w:t>
      </w:r>
    </w:p>
    <w:p>
      <w:pPr>
        <w:pStyle w:val="FirstParagraph"/>
      </w:pPr>
      <w:r>
        <w:t xml:space="preserve">Dear Esteemed Members of the Admissions Committee,</w:t>
      </w:r>
    </w:p>
    <w:p>
      <w:pPr>
        <w:pStyle w:val="BodyText"/>
      </w:pPr>
      <w:r>
        <w:t xml:space="preserve">I am writing to express my profound enthusiasm and unwavering commitment to apply for the prestigious</w:t>
      </w:r>
      <w:r>
        <w:t xml:space="preserve"> </w:t>
      </w:r>
      <w:r>
        <w:rPr>
          <w:bCs/>
          <w:b/>
        </w:rPr>
        <w:t xml:space="preserve">Scholarship Application Letter</w:t>
      </w:r>
      <w:r>
        <w:t xml:space="preserve"> </w:t>
      </w:r>
      <w:r>
        <w:t xml:space="preserve">towards the Advanced Paramedic Program at the Accra Medical Training Institute (AMTI), located in the heart of Ghana's bustling capital, Accra. As a dedicated healthcare aspirant with deep roots in Ghanaian communities and a clear vision for emergency medical service transformation, I believe this scholarship represents not merely an opportunity for personal advancement but a vital step towards addressing critical gaps in Accra's pre-hospital care system.</w:t>
      </w:r>
    </w:p>
    <w:p>
      <w:pPr>
        <w:pStyle w:val="BodyText"/>
      </w:pPr>
      <w:r>
        <w:t xml:space="preserve">My journey toward paramedicine began amidst the vibrant yet challenging healthcare landscape of Accra. Growing up in the Ashaiman community, I witnessed firsthand how delayed emergency response times—often exceeding 45 minutes during peak traffic hours—directly impact survival rates for trauma victims, cardiac arrests, and obstetric emergencies. My uncle's near-fatal motorcycle accident in 2019 (where he survived due to a passerby's basic CPR) ignited my resolve to become a professional paramedic. I pursued a National Certificate in Health Sciences at the University of Ghana Legon, graduating with distinction while volunteering with the Ghana Red Cross Society’s Accra branch, where I provided first aid during community health fairs across Odorkor and Tema. These experiences cemented my understanding that effective emergency medical services are not luxury but fundamental human right—especially in cities like Accra where population density and traffic congestion strain existing systems.</w:t>
      </w:r>
    </w:p>
    <w:p>
      <w:pPr>
        <w:pStyle w:val="BodyText"/>
      </w:pPr>
      <w:r>
        <w:t xml:space="preserve">The decision to pursue formal paramedic training in Ghana, specifically through AMTI in Accra, is deeply intentional. Unlike generic healthcare programs, the Advanced Paramedic curriculum at AMTI uniquely integrates Ghana Health Service protocols with emergency response scenarios prevalent in urban centers like Accra. The institute’s partnerships with Korle Bu Teaching Hospital and the National Ambulance Service provide unparalleled clinical exposure to cases ranging from road traffic collisions along the Kwame Nkrumah Avenue corridor to heat-stroke emergencies during Accra's hot seasons. I am particularly drawn to AMTI’s specialized modules on managing mass casualty incidents—a critical skill given Accra’s frequent festivals, political gatherings, and industrial accidents. My academic record (GPA: 3.8/4.0) reflects my ability to master complex medical content, but it is my lived experience within Ghana's healthcare ecosystem that fuels my passion for this field.</w:t>
      </w:r>
    </w:p>
    <w:p>
      <w:pPr>
        <w:pStyle w:val="BodyText"/>
      </w:pPr>
      <w:r>
        <w:t xml:space="preserve">Why I Am the Ideal Candidate for This Scholarship:</w:t>
      </w:r>
    </w:p>
    <w:p>
      <w:pPr>
        <w:numPr>
          <w:ilvl w:val="0"/>
          <w:numId w:val="1001"/>
        </w:numPr>
        <w:pStyle w:val="Compact"/>
      </w:pPr>
      <w:r>
        <w:rPr>
          <w:bCs/>
          <w:b/>
        </w:rPr>
        <w:t xml:space="preserve">Proven Community Commitment</w:t>
      </w:r>
      <w:r>
        <w:t xml:space="preserve">: I organized a free first-aid workshop for 150 youth in Accra's Kaneshie Market, teaching basic life support to street vendors and small business owners—directly addressing the "golden hour" challenge through community empowerment.</w:t>
      </w:r>
    </w:p>
    <w:p>
      <w:pPr>
        <w:numPr>
          <w:ilvl w:val="0"/>
          <w:numId w:val="1001"/>
        </w:numPr>
        <w:pStyle w:val="Compact"/>
      </w:pPr>
      <w:r>
        <w:rPr>
          <w:bCs/>
          <w:b/>
        </w:rPr>
        <w:t xml:space="preserve">Cultural Fluency</w:t>
      </w:r>
      <w:r>
        <w:t xml:space="preserve">: As a Kumasi-born Ghanian raised in Accra, I understand local health-seeking behaviors, language nuances (including Twi and Ga dialects), and socioeconomic barriers that hinder emergency access in neighborhoods like James Town or Old Fadama.</w:t>
      </w:r>
    </w:p>
    <w:p>
      <w:pPr>
        <w:numPr>
          <w:ilvl w:val="0"/>
          <w:numId w:val="1001"/>
        </w:numPr>
        <w:pStyle w:val="Compact"/>
      </w:pPr>
      <w:r>
        <w:rPr>
          <w:bCs/>
          <w:b/>
        </w:rPr>
        <w:t xml:space="preserve">Strategic Vision for Accra</w:t>
      </w:r>
      <w:r>
        <w:t xml:space="preserve">: My capstone project at Legon proposed a mobile app for real-time ambulance tracking in Accra, designed to reduce response times by 25%. I aim to refine this initiative through AMTI’s innovation incubator.</w:t>
      </w:r>
    </w:p>
    <w:p>
      <w:pPr>
        <w:pStyle w:val="FirstParagraph"/>
      </w:pPr>
      <w:r>
        <w:t xml:space="preserve">The financial barrier of the Paramedic Program—exceeding GHC 15,000 ($1,750 USD) for tuition and clinical equipment—is significant for my family. As a first-generation student from a modest household in North Accra (my mother works as a market vendor), I have saved through part-time work at an Accra pharmacy clinic. However, this scholarship is essential to alleviate this burden so I may fully dedicate myself to mastering life-saving skills without financial distraction. The</w:t>
      </w:r>
      <w:r>
        <w:t xml:space="preserve"> </w:t>
      </w:r>
      <w:r>
        <w:rPr>
          <w:bCs/>
          <w:b/>
        </w:rPr>
        <w:t xml:space="preserve">Scholarship Application Letter</w:t>
      </w:r>
      <w:r>
        <w:t xml:space="preserve"> </w:t>
      </w:r>
      <w:r>
        <w:t xml:space="preserve">from AMTI represents the catalyst that will allow me to transform my community service into professional excellence.</w:t>
      </w:r>
    </w:p>
    <w:p>
      <w:pPr>
        <w:pStyle w:val="BodyText"/>
      </w:pPr>
      <w:r>
        <w:t xml:space="preserve">My ultimate goal transcends personal achievement: I envision establishing a community-based Paramedic Training Unit in Accra’s peri-urban zones, mirroring AMTI’s model but tailored for high-risk neighborhoods. Drawing inspiration from Ghana’s National Health Insurance Scheme (NHIS), this initiative would train 20+ community health workers annually to serve as first responders, reducing ambulance dependency by 40% in target areas. This aligns with the Government of Ghana’s Accelerated Development Plan for Emergency Medical Services (2021-2035) and directly addresses Accra’s status as a hub for both opportunity and healthcare inequality.</w:t>
      </w:r>
    </w:p>
    <w:p>
      <w:pPr>
        <w:pStyle w:val="BodyText"/>
      </w:pPr>
      <w:r>
        <w:t xml:space="preserve">Choosing to study Paramedicine in Ghana, specifically in Accra, is not merely convenient—it is strategically necessary. As the capital city faces 65% of Ghana’s emergency cases (per MOH 2022 reports), paramedics trained on Accra-specific challenges are irreplaceable. AMTI’s location near the Central Business District ensures seamless access to real-world training grounds: from bustling markets to highway accidents along the N1. This proximity allows me to learn in environments I am already familiar with, accelerating my clinical proficiency compared to programs in rural settings.</w:t>
      </w:r>
    </w:p>
    <w:p>
      <w:pPr>
        <w:pStyle w:val="BodyText"/>
      </w:pPr>
      <w:r>
        <w:t xml:space="preserve">I have attached my academic transcripts, volunteer certification from Ghana Red Cross Accra Chapter, and a letter of recommendation from Dr. Adwoa Mensah (Head of Emergency Medicine at Korle Bu). These documents corroborate my dedication. I am prepared to interview at your convenience and would welcome the opportunity to discuss how my skills align with AMTI’s mission to "Save Lives Through Excellence."</w:t>
      </w:r>
    </w:p>
    <w:p>
      <w:pPr>
        <w:pStyle w:val="BodyText"/>
      </w:pPr>
      <w:r>
        <w:t xml:space="preserve">Thank you for considering my</w:t>
      </w:r>
      <w:r>
        <w:t xml:space="preserve"> </w:t>
      </w:r>
      <w:r>
        <w:rPr>
          <w:bCs/>
          <w:b/>
        </w:rPr>
        <w:t xml:space="preserve">Scholarship Application Letter</w:t>
      </w:r>
      <w:r>
        <w:t xml:space="preserve">. I am eager to contribute my energy, cultural insight, and commitment to elevating Ghanaian emergency medical services from Accra outward. With this scholarship, I will not only honor the trust placed in me but become a lifelong advocate for accessible healthcare in Ghana’s most populous city.</w:t>
      </w:r>
    </w:p>
    <w:p>
      <w:pPr>
        <w:pStyle w:val="BodyText"/>
      </w:pPr>
      <w:r>
        <w:t xml:space="preserve">Sincerely,</w:t>
      </w:r>
      <w:r>
        <w:br/>
      </w:r>
      <w:r>
        <w:rPr>
          <w:bCs/>
          <w:b/>
        </w:rPr>
        <w:t xml:space="preserve">Kwame Mensah</w:t>
      </w:r>
      <w:r>
        <w:br/>
      </w:r>
      <w:r>
        <w:t xml:space="preserve">Address: Plot 12, New Town, Accra</w:t>
      </w:r>
      <w:r>
        <w:br/>
      </w:r>
      <w:r>
        <w:t xml:space="preserve">Phone: +233 54 123 4567</w:t>
      </w:r>
      <w:r>
        <w:br/>
      </w:r>
      <w:r>
        <w:t xml:space="preserve">Email: kwamemensah@gmail.com</w:t>
      </w:r>
    </w:p>
    <w:p>
      <w:pPr>
        <w:pStyle w:val="BodyText"/>
      </w:pPr>
      <w:r>
        <w:t xml:space="preserve">Word Count: 824 | Document Title: Scholarship Application Letter - Paramedic Program (Ghana Accr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aramedic Program in Ghana Accra</dc:title>
  <dc:creator/>
  <dc:language>en</dc:language>
  <cp:keywords/>
  <dcterms:created xsi:type="dcterms:W3CDTF">2026-07-23T12:53:07Z</dcterms:created>
  <dcterms:modified xsi:type="dcterms:W3CDTF">2026-07-23T12:53:07Z</dcterms:modified>
</cp:coreProperties>
</file>

<file path=docProps/custom.xml><?xml version="1.0" encoding="utf-8"?>
<Properties xmlns="http://schemas.openxmlformats.org/officeDocument/2006/custom-properties" xmlns:vt="http://schemas.openxmlformats.org/officeDocument/2006/docPropsVTypes"/>
</file>